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BD858" w14:textId="1E7BC30B" w:rsidR="007667BD" w:rsidRPr="006B3941" w:rsidRDefault="007667BD" w:rsidP="007667BD">
      <w:pPr>
        <w:rPr>
          <w:b/>
          <w:sz w:val="22"/>
          <w:szCs w:val="22"/>
        </w:rPr>
      </w:pPr>
      <w:r w:rsidRPr="006B3941">
        <w:rPr>
          <w:b/>
          <w:sz w:val="22"/>
          <w:szCs w:val="22"/>
        </w:rPr>
        <w:t xml:space="preserve">ABRET Board of Directors </w:t>
      </w:r>
      <w:r>
        <w:rPr>
          <w:b/>
          <w:sz w:val="22"/>
          <w:szCs w:val="22"/>
        </w:rPr>
        <w:t xml:space="preserve">and LAB Boards </w:t>
      </w:r>
      <w:r w:rsidRPr="006B3941">
        <w:rPr>
          <w:b/>
          <w:sz w:val="22"/>
          <w:szCs w:val="22"/>
        </w:rPr>
        <w:t>1964-20</w:t>
      </w:r>
      <w:r w:rsidR="00773D25">
        <w:rPr>
          <w:b/>
          <w:sz w:val="22"/>
          <w:szCs w:val="22"/>
        </w:rPr>
        <w:t>19</w:t>
      </w:r>
    </w:p>
    <w:p w14:paraId="02B76258" w14:textId="77777777" w:rsidR="007667BD" w:rsidRPr="006B3941" w:rsidRDefault="007667BD" w:rsidP="007667BD">
      <w:pPr>
        <w:rPr>
          <w:b/>
          <w:sz w:val="22"/>
          <w:szCs w:val="22"/>
        </w:rPr>
      </w:pPr>
    </w:p>
    <w:p w14:paraId="50446A30" w14:textId="77777777" w:rsidR="007667BD" w:rsidRPr="006B3941" w:rsidRDefault="007667BD" w:rsidP="007667BD">
      <w:pPr>
        <w:rPr>
          <w:b/>
          <w:sz w:val="20"/>
          <w:szCs w:val="20"/>
        </w:rPr>
      </w:pPr>
      <w:r w:rsidRPr="006B3941">
        <w:rPr>
          <w:b/>
          <w:sz w:val="20"/>
          <w:szCs w:val="20"/>
        </w:rPr>
        <w:t>Presidents</w:t>
      </w:r>
    </w:p>
    <w:p w14:paraId="42EF2920" w14:textId="77777777" w:rsidR="00773D25" w:rsidRDefault="00773D25" w:rsidP="00773D25">
      <w:r>
        <w:t xml:space="preserve">John Knott, Ph.D. </w:t>
      </w:r>
    </w:p>
    <w:p w14:paraId="6C099806" w14:textId="77777777" w:rsidR="00773D25" w:rsidRDefault="00773D25" w:rsidP="00773D25">
      <w:r>
        <w:t xml:space="preserve">Charles Henry, Ph.D. </w:t>
      </w:r>
    </w:p>
    <w:p w14:paraId="471A117F" w14:textId="77777777" w:rsidR="00773D25" w:rsidRDefault="00773D25" w:rsidP="00773D25">
      <w:r>
        <w:t xml:space="preserve">Richard </w:t>
      </w:r>
      <w:proofErr w:type="spellStart"/>
      <w:r>
        <w:t>Harner</w:t>
      </w:r>
      <w:proofErr w:type="spellEnd"/>
      <w:r>
        <w:t>, M.D.</w:t>
      </w:r>
    </w:p>
    <w:p w14:paraId="4E1DFD98" w14:textId="77777777" w:rsidR="00773D25" w:rsidRDefault="00773D25" w:rsidP="00773D25">
      <w:r>
        <w:t>C. William Erwin, M.D.</w:t>
      </w:r>
    </w:p>
    <w:p w14:paraId="6F967C7E" w14:textId="77777777" w:rsidR="00773D25" w:rsidRDefault="00773D25" w:rsidP="00773D25">
      <w:r>
        <w:t>George Klem, R. EEG T.</w:t>
      </w:r>
    </w:p>
    <w:p w14:paraId="7B32EA87" w14:textId="77777777" w:rsidR="00773D25" w:rsidRDefault="00773D25" w:rsidP="00773D25">
      <w:r>
        <w:t xml:space="preserve">Mary Jo </w:t>
      </w:r>
      <w:proofErr w:type="spellStart"/>
      <w:r>
        <w:t>Groome</w:t>
      </w:r>
      <w:proofErr w:type="spellEnd"/>
      <w:r>
        <w:t>, R. EEG T.</w:t>
      </w:r>
    </w:p>
    <w:p w14:paraId="6B5C2784" w14:textId="77777777" w:rsidR="00773D25" w:rsidRDefault="00773D25" w:rsidP="00773D25">
      <w:r>
        <w:t>Patricia Smith, R. EEG T.</w:t>
      </w:r>
    </w:p>
    <w:p w14:paraId="4964D123" w14:textId="77777777" w:rsidR="00773D25" w:rsidRDefault="00773D25" w:rsidP="00773D25">
      <w:r>
        <w:t>Elizabeth Meng, R. EEG/EP T.</w:t>
      </w:r>
    </w:p>
    <w:p w14:paraId="3BB811FE" w14:textId="77777777" w:rsidR="00773D25" w:rsidRDefault="00773D25" w:rsidP="00773D25">
      <w:r>
        <w:t xml:space="preserve">Kathleen Mears, R. EEG/EP T. </w:t>
      </w:r>
    </w:p>
    <w:p w14:paraId="1F9714CB" w14:textId="77777777" w:rsidR="00773D25" w:rsidRDefault="00773D25" w:rsidP="00773D25">
      <w:r>
        <w:t>Cindra Altman, R. EEG/EP T., RPSGT</w:t>
      </w:r>
    </w:p>
    <w:p w14:paraId="02056938" w14:textId="77777777" w:rsidR="00773D25" w:rsidRDefault="00773D25" w:rsidP="00773D25">
      <w:r>
        <w:t xml:space="preserve">Adele </w:t>
      </w:r>
      <w:proofErr w:type="spellStart"/>
      <w:r>
        <w:t>Wirch</w:t>
      </w:r>
      <w:proofErr w:type="spellEnd"/>
      <w:r>
        <w:t>, MS, R. EEG/EP T., CNIM</w:t>
      </w:r>
    </w:p>
    <w:p w14:paraId="24A24909" w14:textId="77777777" w:rsidR="00773D25" w:rsidRDefault="00773D25" w:rsidP="00773D25">
      <w:r>
        <w:t xml:space="preserve">Janice Walbert, MS, CAE, R. EEG/EP T. </w:t>
      </w:r>
    </w:p>
    <w:p w14:paraId="00D8A0E3" w14:textId="77777777" w:rsidR="00773D25" w:rsidRDefault="00773D25" w:rsidP="00773D25">
      <w:r>
        <w:t xml:space="preserve">Judy </w:t>
      </w:r>
      <w:proofErr w:type="spellStart"/>
      <w:r>
        <w:t>Ahn</w:t>
      </w:r>
      <w:proofErr w:type="spellEnd"/>
      <w:r>
        <w:t>-Ewing, R. EEG/EP T., CNIM</w:t>
      </w:r>
    </w:p>
    <w:p w14:paraId="11A0DAF1" w14:textId="77777777" w:rsidR="00773D25" w:rsidRDefault="00773D25" w:rsidP="00773D25">
      <w:proofErr w:type="spellStart"/>
      <w:r>
        <w:t>Aatif</w:t>
      </w:r>
      <w:proofErr w:type="spellEnd"/>
      <w:r>
        <w:t xml:space="preserve"> M. Husain, M.D.</w:t>
      </w:r>
    </w:p>
    <w:p w14:paraId="62FC050D" w14:textId="77777777" w:rsidR="00773D25" w:rsidRDefault="00773D25" w:rsidP="00773D25">
      <w:r>
        <w:t>Lynn Wolf, MA, R. EEG/EP T., CNIM, CLTM</w:t>
      </w:r>
    </w:p>
    <w:p w14:paraId="795A9D39" w14:textId="77777777" w:rsidR="00773D25" w:rsidRDefault="00773D25" w:rsidP="00773D25">
      <w:r>
        <w:t>Marjorie Tucker, R. EEG/EP T., CNIM, CLTM, R. NCS T.</w:t>
      </w:r>
    </w:p>
    <w:p w14:paraId="244E7F9B" w14:textId="244DDEF8" w:rsidR="00773D25" w:rsidRDefault="00773D25" w:rsidP="00773D25">
      <w:r>
        <w:t xml:space="preserve">Diane </w:t>
      </w:r>
      <w:proofErr w:type="spellStart"/>
      <w:r>
        <w:t>Liesen</w:t>
      </w:r>
      <w:proofErr w:type="spellEnd"/>
      <w:r>
        <w:t xml:space="preserve">, MA, R. EEG/EP T., CLTM </w:t>
      </w:r>
      <w:r>
        <w:br/>
        <w:t>Erik Padilla, MBA, R. EEG/EP T., CNIM, CLTM</w:t>
      </w:r>
      <w:r>
        <w:br/>
        <w:t>Sabrina Faust, R. EEG/EP T., CNIM, CLTM</w:t>
      </w:r>
    </w:p>
    <w:p w14:paraId="5A6FA74F" w14:textId="1CB68698" w:rsidR="00773D25" w:rsidRDefault="00773D25" w:rsidP="00773D25">
      <w:r>
        <w:t>Rebecca Khozein, MBA, MS, R. EEG/EP T., RNCST, CSSGB</w:t>
      </w:r>
    </w:p>
    <w:p w14:paraId="7282265C" w14:textId="77777777" w:rsidR="00773D25" w:rsidRDefault="00773D25" w:rsidP="00773D25"/>
    <w:p w14:paraId="06721C1C" w14:textId="77777777" w:rsidR="007667BD" w:rsidRPr="006B3941" w:rsidRDefault="007667BD" w:rsidP="007667BD">
      <w:pPr>
        <w:rPr>
          <w:b/>
          <w:sz w:val="20"/>
          <w:szCs w:val="20"/>
        </w:rPr>
      </w:pPr>
      <w:r w:rsidRPr="006B3941">
        <w:rPr>
          <w:b/>
          <w:sz w:val="20"/>
          <w:szCs w:val="20"/>
        </w:rPr>
        <w:t>Board of Directors</w:t>
      </w:r>
    </w:p>
    <w:p w14:paraId="62AD0535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ila Snodgrass Banks, R. EEG T.</w:t>
      </w:r>
    </w:p>
    <w:p w14:paraId="22ADB472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Michael Saunders, M.D. </w:t>
      </w:r>
    </w:p>
    <w:p w14:paraId="7CF04C5B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Gian </w:t>
      </w:r>
      <w:proofErr w:type="spellStart"/>
      <w:r w:rsidRPr="006B3941">
        <w:rPr>
          <w:sz w:val="20"/>
          <w:szCs w:val="20"/>
        </w:rPr>
        <w:t>Chatrain</w:t>
      </w:r>
      <w:proofErr w:type="spellEnd"/>
      <w:r w:rsidRPr="006B3941">
        <w:rPr>
          <w:sz w:val="20"/>
          <w:szCs w:val="20"/>
        </w:rPr>
        <w:t>, M.D.</w:t>
      </w:r>
    </w:p>
    <w:p w14:paraId="29AE422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Donald </w:t>
      </w:r>
      <w:proofErr w:type="spellStart"/>
      <w:r w:rsidRPr="006B3941">
        <w:rPr>
          <w:sz w:val="20"/>
          <w:szCs w:val="20"/>
        </w:rPr>
        <w:t>Klass</w:t>
      </w:r>
      <w:proofErr w:type="spellEnd"/>
      <w:r w:rsidRPr="006B3941">
        <w:rPr>
          <w:sz w:val="20"/>
          <w:szCs w:val="20"/>
        </w:rPr>
        <w:t>, M.D.</w:t>
      </w:r>
    </w:p>
    <w:p w14:paraId="1D2DDA1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Samuel Little, M.D. </w:t>
      </w:r>
    </w:p>
    <w:p w14:paraId="031590F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Curtis Marshall, M.D.</w:t>
      </w:r>
    </w:p>
    <w:p w14:paraId="6D66DB9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Dorothea </w:t>
      </w:r>
      <w:proofErr w:type="spellStart"/>
      <w:r w:rsidRPr="006B3941">
        <w:rPr>
          <w:sz w:val="20"/>
          <w:szCs w:val="20"/>
        </w:rPr>
        <w:t>Brittenham</w:t>
      </w:r>
      <w:proofErr w:type="spellEnd"/>
      <w:r w:rsidRPr="006B3941">
        <w:rPr>
          <w:sz w:val="20"/>
          <w:szCs w:val="20"/>
        </w:rPr>
        <w:t xml:space="preserve">, R. EEG T. </w:t>
      </w:r>
    </w:p>
    <w:p w14:paraId="1E03593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arbara Bucci, R. EEG T.</w:t>
      </w:r>
    </w:p>
    <w:p w14:paraId="0181B13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Nina Kagawa, R. EEG T.</w:t>
      </w:r>
    </w:p>
    <w:p w14:paraId="6777C9CA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Theda </w:t>
      </w:r>
      <w:proofErr w:type="spellStart"/>
      <w:r w:rsidRPr="006B3941">
        <w:rPr>
          <w:sz w:val="20"/>
          <w:szCs w:val="20"/>
        </w:rPr>
        <w:t>Sannit</w:t>
      </w:r>
      <w:proofErr w:type="spellEnd"/>
      <w:r w:rsidRPr="006B3941">
        <w:rPr>
          <w:sz w:val="20"/>
          <w:szCs w:val="20"/>
        </w:rPr>
        <w:t>, R. EEG T.</w:t>
      </w:r>
    </w:p>
    <w:p w14:paraId="79854989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David Metcalf, M.D.</w:t>
      </w:r>
    </w:p>
    <w:p w14:paraId="0962FB7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Cleo Aldridge, R. EEG T.</w:t>
      </w:r>
    </w:p>
    <w:p w14:paraId="3554DC7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Robert </w:t>
      </w:r>
      <w:proofErr w:type="spellStart"/>
      <w:r w:rsidRPr="006B3941">
        <w:rPr>
          <w:sz w:val="20"/>
          <w:szCs w:val="20"/>
        </w:rPr>
        <w:t>Maulsby</w:t>
      </w:r>
      <w:proofErr w:type="spellEnd"/>
      <w:r w:rsidRPr="006B3941">
        <w:rPr>
          <w:sz w:val="20"/>
          <w:szCs w:val="20"/>
        </w:rPr>
        <w:t>, R. EEG T.</w:t>
      </w:r>
    </w:p>
    <w:p w14:paraId="139AA6D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etty Jo Hurley, R. EEG T.</w:t>
      </w:r>
    </w:p>
    <w:p w14:paraId="2EFF1EE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Hazel </w:t>
      </w:r>
      <w:proofErr w:type="spellStart"/>
      <w:r w:rsidRPr="006B3941">
        <w:rPr>
          <w:sz w:val="20"/>
          <w:szCs w:val="20"/>
        </w:rPr>
        <w:t>Calhorn</w:t>
      </w:r>
      <w:proofErr w:type="spellEnd"/>
      <w:r w:rsidRPr="006B3941">
        <w:rPr>
          <w:sz w:val="20"/>
          <w:szCs w:val="20"/>
        </w:rPr>
        <w:t xml:space="preserve">, R. EEG T. </w:t>
      </w:r>
    </w:p>
    <w:p w14:paraId="0C5188D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ack Grabow, M.D.</w:t>
      </w:r>
    </w:p>
    <w:p w14:paraId="2EFB82CA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Barry Tharp, M.D.</w:t>
      </w:r>
    </w:p>
    <w:p w14:paraId="01D53B5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ill Moffitt, R. EEG T.</w:t>
      </w:r>
    </w:p>
    <w:p w14:paraId="6C51C4FA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Marvin </w:t>
      </w:r>
      <w:proofErr w:type="spellStart"/>
      <w:r w:rsidRPr="006B3941">
        <w:rPr>
          <w:sz w:val="20"/>
          <w:szCs w:val="20"/>
        </w:rPr>
        <w:t>Sams</w:t>
      </w:r>
      <w:proofErr w:type="spellEnd"/>
      <w:r w:rsidRPr="006B3941">
        <w:rPr>
          <w:sz w:val="20"/>
          <w:szCs w:val="20"/>
        </w:rPr>
        <w:t>, R. EEG T.</w:t>
      </w:r>
    </w:p>
    <w:p w14:paraId="17FEA542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rnst Niedermeyer, M.D.</w:t>
      </w:r>
    </w:p>
    <w:p w14:paraId="1F1697E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Fay Tyner, R. EEG T.</w:t>
      </w:r>
    </w:p>
    <w:p w14:paraId="40CDC12C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li Goldensohn, M.D.</w:t>
      </w:r>
    </w:p>
    <w:p w14:paraId="3078896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Huntington </w:t>
      </w:r>
      <w:proofErr w:type="spellStart"/>
      <w:r w:rsidRPr="006B3941">
        <w:rPr>
          <w:sz w:val="20"/>
          <w:szCs w:val="20"/>
        </w:rPr>
        <w:t>Mavor</w:t>
      </w:r>
      <w:proofErr w:type="spellEnd"/>
      <w:r w:rsidRPr="006B3941">
        <w:rPr>
          <w:sz w:val="20"/>
          <w:szCs w:val="20"/>
        </w:rPr>
        <w:t xml:space="preserve">, M.D. </w:t>
      </w:r>
    </w:p>
    <w:p w14:paraId="1B3D0FA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ee Berger Somerville, R. EEG T.</w:t>
      </w:r>
    </w:p>
    <w:p w14:paraId="108DAF6B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Sandra </w:t>
      </w:r>
      <w:proofErr w:type="spellStart"/>
      <w:r w:rsidRPr="006B3941">
        <w:rPr>
          <w:sz w:val="20"/>
          <w:szCs w:val="20"/>
        </w:rPr>
        <w:t>Clenney</w:t>
      </w:r>
      <w:proofErr w:type="spellEnd"/>
      <w:r w:rsidRPr="006B3941">
        <w:rPr>
          <w:sz w:val="20"/>
          <w:szCs w:val="20"/>
        </w:rPr>
        <w:t>, R. EEG T.</w:t>
      </w:r>
    </w:p>
    <w:p w14:paraId="268F4F2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arion Menzel, Ed.D., R. EEG T.</w:t>
      </w:r>
    </w:p>
    <w:p w14:paraId="62DB3B6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lastRenderedPageBreak/>
        <w:t>Maxine Wilson Young, R. EEG T.</w:t>
      </w:r>
    </w:p>
    <w:p w14:paraId="0F82511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Andrew Gabor, M.D.</w:t>
      </w:r>
    </w:p>
    <w:p w14:paraId="156D5FBC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Gregory Ferriss, M.D.</w:t>
      </w:r>
    </w:p>
    <w:p w14:paraId="1FFE5F4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argaret Shaffer, R. EEG T.</w:t>
      </w:r>
    </w:p>
    <w:p w14:paraId="7C98FDAD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. T. Richey, M.D.</w:t>
      </w:r>
    </w:p>
    <w:p w14:paraId="1448D77A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acqueline Johnson Valle, R. EEG T.</w:t>
      </w:r>
    </w:p>
    <w:p w14:paraId="497F201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dward Reilly, M.D.</w:t>
      </w:r>
    </w:p>
    <w:p w14:paraId="2CFED1B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haron Katz, R. EEG T.</w:t>
      </w:r>
      <w:r w:rsidRPr="006B3941">
        <w:rPr>
          <w:sz w:val="20"/>
          <w:szCs w:val="20"/>
        </w:rPr>
        <w:br/>
        <w:t xml:space="preserve">Tim </w:t>
      </w:r>
      <w:proofErr w:type="spellStart"/>
      <w:r w:rsidRPr="006B3941">
        <w:rPr>
          <w:sz w:val="20"/>
          <w:szCs w:val="20"/>
        </w:rPr>
        <w:t>Pedley</w:t>
      </w:r>
      <w:proofErr w:type="spellEnd"/>
      <w:r w:rsidRPr="006B3941">
        <w:rPr>
          <w:sz w:val="20"/>
          <w:szCs w:val="20"/>
        </w:rPr>
        <w:t>, M.D.</w:t>
      </w:r>
    </w:p>
    <w:p w14:paraId="46C1597D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udy Mannes, R. EEG T.</w:t>
      </w:r>
    </w:p>
    <w:p w14:paraId="0292E6BB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Nancy Thompson, R. EEG T.</w:t>
      </w:r>
    </w:p>
    <w:p w14:paraId="58AA5100" w14:textId="77777777" w:rsidR="007667BD" w:rsidRPr="006B3941" w:rsidRDefault="007667BD" w:rsidP="007667BD">
      <w:pPr>
        <w:rPr>
          <w:sz w:val="20"/>
          <w:szCs w:val="20"/>
        </w:rPr>
      </w:pPr>
      <w:proofErr w:type="spellStart"/>
      <w:r w:rsidRPr="006B3941">
        <w:rPr>
          <w:sz w:val="20"/>
          <w:szCs w:val="20"/>
        </w:rPr>
        <w:t>Helio</w:t>
      </w:r>
      <w:proofErr w:type="spellEnd"/>
      <w:r w:rsidRPr="006B3941">
        <w:rPr>
          <w:sz w:val="20"/>
          <w:szCs w:val="20"/>
        </w:rPr>
        <w:t xml:space="preserve"> </w:t>
      </w:r>
      <w:proofErr w:type="spellStart"/>
      <w:r w:rsidRPr="006B3941">
        <w:rPr>
          <w:sz w:val="20"/>
          <w:szCs w:val="20"/>
        </w:rPr>
        <w:t>Lemmi</w:t>
      </w:r>
      <w:proofErr w:type="spellEnd"/>
      <w:r w:rsidRPr="006B3941">
        <w:rPr>
          <w:sz w:val="20"/>
          <w:szCs w:val="20"/>
        </w:rPr>
        <w:t>, M.D.</w:t>
      </w:r>
    </w:p>
    <w:p w14:paraId="18F24845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John </w:t>
      </w:r>
      <w:proofErr w:type="spellStart"/>
      <w:r w:rsidRPr="006B3941">
        <w:rPr>
          <w:sz w:val="20"/>
          <w:szCs w:val="20"/>
        </w:rPr>
        <w:t>Rothe</w:t>
      </w:r>
      <w:proofErr w:type="spellEnd"/>
      <w:r w:rsidRPr="006B3941">
        <w:rPr>
          <w:sz w:val="20"/>
          <w:szCs w:val="20"/>
        </w:rPr>
        <w:t>, M.D.</w:t>
      </w:r>
    </w:p>
    <w:p w14:paraId="21CB2C5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oan Hanley, R. EEG T.</w:t>
      </w:r>
    </w:p>
    <w:p w14:paraId="0A703AE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Mary Jo Martin, R. EEG T. </w:t>
      </w:r>
    </w:p>
    <w:p w14:paraId="0E90861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Linda </w:t>
      </w:r>
      <w:proofErr w:type="spellStart"/>
      <w:r w:rsidRPr="006B3941">
        <w:rPr>
          <w:sz w:val="20"/>
          <w:szCs w:val="20"/>
        </w:rPr>
        <w:t>Ollis</w:t>
      </w:r>
      <w:proofErr w:type="spellEnd"/>
      <w:r w:rsidRPr="006B3941">
        <w:rPr>
          <w:sz w:val="20"/>
          <w:szCs w:val="20"/>
        </w:rPr>
        <w:t>, R. EEG T.</w:t>
      </w:r>
    </w:p>
    <w:p w14:paraId="5974CF7C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Albert </w:t>
      </w:r>
      <w:proofErr w:type="spellStart"/>
      <w:r w:rsidRPr="006B3941">
        <w:rPr>
          <w:sz w:val="20"/>
          <w:szCs w:val="20"/>
        </w:rPr>
        <w:t>Ehle</w:t>
      </w:r>
      <w:proofErr w:type="spellEnd"/>
      <w:r w:rsidRPr="006B3941">
        <w:rPr>
          <w:sz w:val="20"/>
          <w:szCs w:val="20"/>
        </w:rPr>
        <w:t>, M.D.</w:t>
      </w:r>
    </w:p>
    <w:p w14:paraId="7148AB8D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Margaret Gordon, R. EEG T. </w:t>
      </w:r>
    </w:p>
    <w:p w14:paraId="0BEA2275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George Vas, M.D.</w:t>
      </w:r>
    </w:p>
    <w:p w14:paraId="30389B1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dward David, M.D.</w:t>
      </w:r>
    </w:p>
    <w:p w14:paraId="06A2071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Betty </w:t>
      </w:r>
      <w:proofErr w:type="spellStart"/>
      <w:r w:rsidRPr="006B3941">
        <w:rPr>
          <w:sz w:val="20"/>
          <w:szCs w:val="20"/>
        </w:rPr>
        <w:t>Rasor</w:t>
      </w:r>
      <w:proofErr w:type="spellEnd"/>
      <w:r w:rsidRPr="006B3941">
        <w:rPr>
          <w:sz w:val="20"/>
          <w:szCs w:val="20"/>
        </w:rPr>
        <w:t>, R. EEG T.</w:t>
      </w:r>
    </w:p>
    <w:p w14:paraId="10F5BE8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obert Ford, M.D.</w:t>
      </w:r>
    </w:p>
    <w:p w14:paraId="3E9A8F4A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ean Wilkins Farley, R. EEG T.</w:t>
      </w:r>
    </w:p>
    <w:p w14:paraId="4A77F2B5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Paul </w:t>
      </w:r>
      <w:proofErr w:type="spellStart"/>
      <w:r w:rsidRPr="006B3941">
        <w:rPr>
          <w:sz w:val="20"/>
          <w:szCs w:val="20"/>
        </w:rPr>
        <w:t>Domer</w:t>
      </w:r>
      <w:proofErr w:type="spellEnd"/>
      <w:r w:rsidRPr="006B3941">
        <w:rPr>
          <w:sz w:val="20"/>
          <w:szCs w:val="20"/>
        </w:rPr>
        <w:t>, R. EEG/EP T.</w:t>
      </w:r>
    </w:p>
    <w:p w14:paraId="76A6E80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Gary Harrison, R. EEG T.</w:t>
      </w:r>
    </w:p>
    <w:p w14:paraId="7C1FA842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Samuel </w:t>
      </w:r>
      <w:proofErr w:type="spellStart"/>
      <w:r w:rsidRPr="006B3941">
        <w:rPr>
          <w:sz w:val="20"/>
          <w:szCs w:val="20"/>
        </w:rPr>
        <w:t>Potolicchio</w:t>
      </w:r>
      <w:proofErr w:type="spellEnd"/>
      <w:r w:rsidRPr="006B3941">
        <w:rPr>
          <w:sz w:val="20"/>
          <w:szCs w:val="20"/>
        </w:rPr>
        <w:t>, Jr., M.D.</w:t>
      </w:r>
    </w:p>
    <w:p w14:paraId="6586DED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uth Sprague, R. EEG/EP T.</w:t>
      </w:r>
    </w:p>
    <w:p w14:paraId="021FC97B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iles E. Drake, Jr., M.D.</w:t>
      </w:r>
    </w:p>
    <w:p w14:paraId="1881325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William Goldie, M.D.</w:t>
      </w:r>
    </w:p>
    <w:p w14:paraId="2F746E4D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argaret Hawkins, R. EEG/EP T., CNIM</w:t>
      </w:r>
    </w:p>
    <w:p w14:paraId="20B849C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Paula L. Nelson, R. EEG/EP </w:t>
      </w:r>
      <w:r>
        <w:rPr>
          <w:sz w:val="20"/>
          <w:szCs w:val="20"/>
        </w:rPr>
        <w:t>T.</w:t>
      </w:r>
    </w:p>
    <w:p w14:paraId="58F32DE9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Leopold </w:t>
      </w:r>
      <w:proofErr w:type="spellStart"/>
      <w:r w:rsidRPr="006B3941">
        <w:rPr>
          <w:sz w:val="20"/>
          <w:szCs w:val="20"/>
        </w:rPr>
        <w:t>Streletz</w:t>
      </w:r>
      <w:proofErr w:type="spellEnd"/>
      <w:r w:rsidRPr="006B3941">
        <w:rPr>
          <w:sz w:val="20"/>
          <w:szCs w:val="20"/>
        </w:rPr>
        <w:t>, M.D.</w:t>
      </w:r>
    </w:p>
    <w:p w14:paraId="04351C9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ewis Kull, R. EEG/EP T.</w:t>
      </w:r>
      <w:r>
        <w:rPr>
          <w:sz w:val="20"/>
          <w:szCs w:val="20"/>
        </w:rPr>
        <w:t>, CLTM</w:t>
      </w:r>
    </w:p>
    <w:p w14:paraId="0496714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ichael Frost, M.D.</w:t>
      </w:r>
    </w:p>
    <w:p w14:paraId="1A84488C" w14:textId="77777777" w:rsidR="009755FA" w:rsidRDefault="009755FA" w:rsidP="007667BD">
      <w:pPr>
        <w:rPr>
          <w:sz w:val="20"/>
          <w:szCs w:val="20"/>
        </w:rPr>
        <w:sectPr w:rsidR="009755FA" w:rsidSect="00773D25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5FDFEC9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arry Head, R. EEG/EP T., CNIM, RPSGT</w:t>
      </w:r>
    </w:p>
    <w:p w14:paraId="2C842C8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Clayton Pollert, R. EEG T.</w:t>
      </w:r>
    </w:p>
    <w:p w14:paraId="65AC2DEC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Karen Thomas, R. EEG/EP T.</w:t>
      </w:r>
    </w:p>
    <w:p w14:paraId="196AA78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ecky Appenzeller, R. EEG T., CNIM, RPSGT</w:t>
      </w:r>
    </w:p>
    <w:p w14:paraId="2BA8C18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Walt Banoczi, R. EEG/EP T., CNIM</w:t>
      </w:r>
      <w:r>
        <w:rPr>
          <w:sz w:val="20"/>
          <w:szCs w:val="20"/>
        </w:rPr>
        <w:t>, CLTM</w:t>
      </w:r>
    </w:p>
    <w:p w14:paraId="041429D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iki Rager, R. EEG T.</w:t>
      </w:r>
    </w:p>
    <w:p w14:paraId="1495C485" w14:textId="77777777" w:rsidR="007667BD" w:rsidRDefault="007667BD" w:rsidP="007667BD">
      <w:pPr>
        <w:contextualSpacing/>
        <w:rPr>
          <w:sz w:val="20"/>
          <w:szCs w:val="20"/>
        </w:rPr>
        <w:sectPr w:rsidR="007667BD" w:rsidSect="007667BD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 w:rsidRPr="006B3941">
        <w:rPr>
          <w:sz w:val="20"/>
          <w:szCs w:val="20"/>
        </w:rPr>
        <w:t>Linda Web</w:t>
      </w:r>
      <w:r>
        <w:rPr>
          <w:sz w:val="20"/>
          <w:szCs w:val="20"/>
        </w:rPr>
        <w:t>s</w:t>
      </w:r>
      <w:r w:rsidR="009755FA">
        <w:rPr>
          <w:sz w:val="20"/>
          <w:szCs w:val="20"/>
        </w:rPr>
        <w:t>ter, R. EEG/EP T., CNIM, RPSGT</w:t>
      </w:r>
    </w:p>
    <w:p w14:paraId="50A0EA9F" w14:textId="77777777" w:rsidR="007667BD" w:rsidRPr="006B3941" w:rsidRDefault="009755FA" w:rsidP="007667BD">
      <w:pPr>
        <w:contextualSpacing/>
        <w:rPr>
          <w:sz w:val="20"/>
          <w:szCs w:val="20"/>
        </w:rPr>
      </w:pPr>
      <w:r>
        <w:rPr>
          <w:sz w:val="20"/>
          <w:szCs w:val="20"/>
        </w:rPr>
        <w:t>A</w:t>
      </w:r>
      <w:r w:rsidR="007667BD" w:rsidRPr="006B3941">
        <w:rPr>
          <w:sz w:val="20"/>
          <w:szCs w:val="20"/>
        </w:rPr>
        <w:t>ndrea Erwin, R. EP T., CNIM</w:t>
      </w:r>
    </w:p>
    <w:p w14:paraId="4855BA77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Paul Levisohn, M.D.</w:t>
      </w:r>
    </w:p>
    <w:p w14:paraId="1BDF45DE" w14:textId="77777777" w:rsidR="007667BD" w:rsidRPr="006B3941" w:rsidRDefault="007667BD" w:rsidP="007667BD">
      <w:pPr>
        <w:rPr>
          <w:sz w:val="20"/>
          <w:szCs w:val="20"/>
        </w:rPr>
      </w:pPr>
      <w:proofErr w:type="spellStart"/>
      <w:r w:rsidRPr="006B3941">
        <w:rPr>
          <w:sz w:val="20"/>
          <w:szCs w:val="20"/>
        </w:rPr>
        <w:t>Thoru</w:t>
      </w:r>
      <w:proofErr w:type="spellEnd"/>
      <w:r w:rsidRPr="006B3941">
        <w:rPr>
          <w:sz w:val="20"/>
          <w:szCs w:val="20"/>
        </w:rPr>
        <w:t xml:space="preserve"> Yamada, M.D.</w:t>
      </w:r>
    </w:p>
    <w:p w14:paraId="5F8818E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Gregory G. Fischer, M.D.</w:t>
      </w:r>
    </w:p>
    <w:p w14:paraId="0331670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aggie Marsh-Nation, R. EEG/EP T., CNIM</w:t>
      </w:r>
    </w:p>
    <w:p w14:paraId="19499DE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arbara Tetzlaff, R. EEG/EP T., CNIM</w:t>
      </w:r>
    </w:p>
    <w:p w14:paraId="383C840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Kellee Trice, R. EEG/EP T., RPSGT</w:t>
      </w:r>
    </w:p>
    <w:p w14:paraId="04A13BB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Debra </w:t>
      </w:r>
      <w:proofErr w:type="spellStart"/>
      <w:r w:rsidRPr="006B3941">
        <w:rPr>
          <w:sz w:val="20"/>
          <w:szCs w:val="20"/>
        </w:rPr>
        <w:t>Zenishek</w:t>
      </w:r>
      <w:proofErr w:type="spellEnd"/>
      <w:r w:rsidRPr="006B3941">
        <w:rPr>
          <w:sz w:val="20"/>
          <w:szCs w:val="20"/>
        </w:rPr>
        <w:t>, R. EEG/EP T., CNIM, RPSGT</w:t>
      </w:r>
    </w:p>
    <w:p w14:paraId="387B853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ichael Goodman, M.D.</w:t>
      </w:r>
    </w:p>
    <w:p w14:paraId="75B1496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inda Moore, R. EP T., CNIM</w:t>
      </w:r>
    </w:p>
    <w:p w14:paraId="2D59820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Jane </w:t>
      </w:r>
      <w:proofErr w:type="spellStart"/>
      <w:r w:rsidRPr="006B3941">
        <w:rPr>
          <w:sz w:val="20"/>
          <w:szCs w:val="20"/>
        </w:rPr>
        <w:t>Peasley</w:t>
      </w:r>
      <w:proofErr w:type="spellEnd"/>
      <w:r w:rsidRPr="006B3941">
        <w:rPr>
          <w:sz w:val="20"/>
          <w:szCs w:val="20"/>
        </w:rPr>
        <w:t>, R. EEG T., RPSGT</w:t>
      </w:r>
    </w:p>
    <w:p w14:paraId="5DDF2F52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heryl Nehamkin, R. EEG/EP T., CNIM</w:t>
      </w:r>
      <w:r>
        <w:rPr>
          <w:sz w:val="20"/>
          <w:szCs w:val="20"/>
        </w:rPr>
        <w:t>, CLTM</w:t>
      </w:r>
    </w:p>
    <w:p w14:paraId="56274DA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William Riordan, R. EEG/EP T.</w:t>
      </w:r>
    </w:p>
    <w:p w14:paraId="3CDA0875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Linda </w:t>
      </w:r>
      <w:proofErr w:type="spellStart"/>
      <w:r w:rsidRPr="006B3941">
        <w:rPr>
          <w:sz w:val="20"/>
          <w:szCs w:val="20"/>
        </w:rPr>
        <w:t>Tande</w:t>
      </w:r>
      <w:proofErr w:type="spellEnd"/>
      <w:r w:rsidRPr="006B3941">
        <w:rPr>
          <w:sz w:val="20"/>
          <w:szCs w:val="20"/>
        </w:rPr>
        <w:t>, R. EEG/EP T., CNIM</w:t>
      </w:r>
    </w:p>
    <w:p w14:paraId="13834AB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William O. Tatum, IV, D.O.</w:t>
      </w:r>
    </w:p>
    <w:p w14:paraId="2ED642FF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lastRenderedPageBreak/>
        <w:t>Imran Ali, M.D.</w:t>
      </w:r>
    </w:p>
    <w:p w14:paraId="6CD4F56B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ynn Bragg, R. EEG/EP T.</w:t>
      </w:r>
    </w:p>
    <w:p w14:paraId="40D80055" w14:textId="77777777" w:rsidR="007667BD" w:rsidRPr="006B3941" w:rsidRDefault="007667BD" w:rsidP="007667BD">
      <w:pPr>
        <w:rPr>
          <w:sz w:val="20"/>
          <w:szCs w:val="20"/>
        </w:rPr>
      </w:pPr>
      <w:proofErr w:type="spellStart"/>
      <w:r w:rsidRPr="006B3941">
        <w:rPr>
          <w:sz w:val="20"/>
          <w:szCs w:val="20"/>
        </w:rPr>
        <w:t>Cheryll</w:t>
      </w:r>
      <w:proofErr w:type="spellEnd"/>
      <w:r w:rsidRPr="006B3941">
        <w:rPr>
          <w:sz w:val="20"/>
          <w:szCs w:val="20"/>
        </w:rPr>
        <w:t xml:space="preserve"> </w:t>
      </w:r>
      <w:proofErr w:type="spellStart"/>
      <w:r w:rsidRPr="006B3941">
        <w:rPr>
          <w:sz w:val="20"/>
          <w:szCs w:val="20"/>
        </w:rPr>
        <w:t>Poissant</w:t>
      </w:r>
      <w:proofErr w:type="spellEnd"/>
      <w:r w:rsidRPr="006B3941">
        <w:rPr>
          <w:sz w:val="20"/>
          <w:szCs w:val="20"/>
        </w:rPr>
        <w:t>, R. EEG/EP T., CNIM</w:t>
      </w:r>
    </w:p>
    <w:p w14:paraId="39919D7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obert Simkins, D.O.</w:t>
      </w:r>
    </w:p>
    <w:p w14:paraId="225296E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andra Pollard, R. EEG/EP T., CNIM</w:t>
      </w:r>
    </w:p>
    <w:p w14:paraId="5572F58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tephanie Ferris, R. EEG/EP T., CNIM, CLTM</w:t>
      </w:r>
    </w:p>
    <w:p w14:paraId="36411F72" w14:textId="1863FFDA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Margaret </w:t>
      </w:r>
      <w:proofErr w:type="spellStart"/>
      <w:r w:rsidRPr="006B3941">
        <w:rPr>
          <w:sz w:val="20"/>
          <w:szCs w:val="20"/>
        </w:rPr>
        <w:t>Walcoff</w:t>
      </w:r>
      <w:proofErr w:type="spellEnd"/>
      <w:r w:rsidRPr="006B3941">
        <w:rPr>
          <w:sz w:val="20"/>
          <w:szCs w:val="20"/>
        </w:rPr>
        <w:t xml:space="preserve">, </w:t>
      </w:r>
      <w:r w:rsidR="00773D25">
        <w:rPr>
          <w:sz w:val="20"/>
          <w:szCs w:val="20"/>
        </w:rPr>
        <w:t xml:space="preserve">MS, </w:t>
      </w:r>
      <w:r w:rsidRPr="006B3941">
        <w:rPr>
          <w:sz w:val="20"/>
          <w:szCs w:val="20"/>
        </w:rPr>
        <w:t>R. EEG/EP T., CNIM</w:t>
      </w:r>
    </w:p>
    <w:p w14:paraId="7B601A1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Vicki Loving, R. EEG/EP T., RPSGT</w:t>
      </w:r>
    </w:p>
    <w:p w14:paraId="30D722E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Cynthia Miller, R. EEG T., CNIM, RNCST</w:t>
      </w:r>
    </w:p>
    <w:p w14:paraId="4863CE1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ames Peterson, R. EEG/EP T., CNIM, CLTM</w:t>
      </w:r>
    </w:p>
    <w:p w14:paraId="37E71D9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David Burdette, M.D.</w:t>
      </w:r>
    </w:p>
    <w:p w14:paraId="386697F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onathan Edwards, M.D.</w:t>
      </w:r>
    </w:p>
    <w:p w14:paraId="52E00F4E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Kelly </w:t>
      </w:r>
      <w:proofErr w:type="spellStart"/>
      <w:r>
        <w:rPr>
          <w:sz w:val="20"/>
          <w:szCs w:val="20"/>
        </w:rPr>
        <w:t>Hackbarth</w:t>
      </w:r>
      <w:proofErr w:type="spellEnd"/>
      <w:r>
        <w:rPr>
          <w:sz w:val="20"/>
          <w:szCs w:val="20"/>
        </w:rPr>
        <w:t>, R. EEG/EP T., CNIM, RNCST</w:t>
      </w:r>
    </w:p>
    <w:p w14:paraId="78B80EDB" w14:textId="3B8DF112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isa L</w:t>
      </w:r>
      <w:r>
        <w:rPr>
          <w:sz w:val="20"/>
          <w:szCs w:val="20"/>
        </w:rPr>
        <w:t xml:space="preserve">ovely, </w:t>
      </w:r>
      <w:r w:rsidR="00773D25">
        <w:rPr>
          <w:sz w:val="20"/>
          <w:szCs w:val="20"/>
        </w:rPr>
        <w:t xml:space="preserve">MS, </w:t>
      </w:r>
      <w:r>
        <w:rPr>
          <w:sz w:val="20"/>
          <w:szCs w:val="20"/>
        </w:rPr>
        <w:t>R. EEG/EP T., CNIM, CLTM</w:t>
      </w:r>
    </w:p>
    <w:p w14:paraId="481EDA8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Amit Verma, M.D.</w:t>
      </w:r>
    </w:p>
    <w:p w14:paraId="62B12C8D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David Evans, R. EEG T., CNIM</w:t>
      </w:r>
    </w:p>
    <w:p w14:paraId="4207051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ois Wall, R. EEG/EP T., RPSGT</w:t>
      </w:r>
    </w:p>
    <w:p w14:paraId="225A7A4D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aurabh Sinha, M.D., PhD</w:t>
      </w:r>
    </w:p>
    <w:p w14:paraId="0412B1FF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Patricia Trudeau, R. EEG T., CLTM</w:t>
      </w:r>
    </w:p>
    <w:p w14:paraId="5C4324D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Erik St. Louis, M.D.</w:t>
      </w:r>
    </w:p>
    <w:p w14:paraId="7AD14E51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Joseph </w:t>
      </w:r>
      <w:proofErr w:type="spellStart"/>
      <w:r w:rsidRPr="006B3941">
        <w:rPr>
          <w:sz w:val="20"/>
          <w:szCs w:val="20"/>
        </w:rPr>
        <w:t>Drazkowski</w:t>
      </w:r>
      <w:proofErr w:type="spellEnd"/>
      <w:r w:rsidRPr="006B3941">
        <w:rPr>
          <w:sz w:val="20"/>
          <w:szCs w:val="20"/>
        </w:rPr>
        <w:t>, M.D.</w:t>
      </w:r>
    </w:p>
    <w:p w14:paraId="4AB685B1" w14:textId="77777777" w:rsidR="007667BD" w:rsidRPr="006B3941" w:rsidRDefault="007667BD" w:rsidP="007667BD">
      <w:pPr>
        <w:rPr>
          <w:sz w:val="20"/>
          <w:szCs w:val="20"/>
        </w:rPr>
      </w:pPr>
      <w:proofErr w:type="spellStart"/>
      <w:r w:rsidRPr="006B3941">
        <w:rPr>
          <w:sz w:val="20"/>
          <w:szCs w:val="20"/>
        </w:rPr>
        <w:t>A.LeBron</w:t>
      </w:r>
      <w:proofErr w:type="spellEnd"/>
      <w:r w:rsidRPr="006B3941">
        <w:rPr>
          <w:sz w:val="20"/>
          <w:szCs w:val="20"/>
        </w:rPr>
        <w:t xml:space="preserve"> Paige, M.D.</w:t>
      </w:r>
    </w:p>
    <w:p w14:paraId="5733B256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arbara Voth, R. EEG T.</w:t>
      </w:r>
    </w:p>
    <w:p w14:paraId="754D81AE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Amanda Ritchey, R. EEG T., CLTM, CNIM </w:t>
      </w:r>
    </w:p>
    <w:p w14:paraId="3974D46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James D. </w:t>
      </w:r>
      <w:proofErr w:type="spellStart"/>
      <w:r w:rsidRPr="006B3941">
        <w:rPr>
          <w:sz w:val="20"/>
          <w:szCs w:val="20"/>
        </w:rPr>
        <w:t>Schmelzer</w:t>
      </w:r>
      <w:proofErr w:type="spellEnd"/>
      <w:r>
        <w:rPr>
          <w:sz w:val="20"/>
          <w:szCs w:val="20"/>
        </w:rPr>
        <w:t>, CAP</w:t>
      </w:r>
    </w:p>
    <w:p w14:paraId="09126102" w14:textId="77777777" w:rsidR="00773D25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Bonnie Viars, R. EEG T., CNIM</w:t>
      </w:r>
    </w:p>
    <w:p w14:paraId="4FAE2591" w14:textId="77777777" w:rsidR="00773D25" w:rsidRDefault="00773D25" w:rsidP="007667B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Faithann</w:t>
      </w:r>
      <w:proofErr w:type="spellEnd"/>
      <w:r>
        <w:rPr>
          <w:sz w:val="20"/>
          <w:szCs w:val="20"/>
        </w:rPr>
        <w:t xml:space="preserve"> Barron, R. EEG/EP T., CNIM</w:t>
      </w:r>
    </w:p>
    <w:p w14:paraId="5D4F4309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Lisa Rhodes, R. EEG/EP T., CLTM</w:t>
      </w:r>
    </w:p>
    <w:p w14:paraId="5B80DB5B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Elizabeth </w:t>
      </w:r>
      <w:proofErr w:type="spellStart"/>
      <w:r>
        <w:rPr>
          <w:sz w:val="20"/>
          <w:szCs w:val="20"/>
        </w:rPr>
        <w:t>Bouffanie</w:t>
      </w:r>
      <w:proofErr w:type="spellEnd"/>
      <w:r>
        <w:rPr>
          <w:sz w:val="20"/>
          <w:szCs w:val="20"/>
        </w:rPr>
        <w:t>, MS, R. EEG T., CNIM</w:t>
      </w:r>
    </w:p>
    <w:p w14:paraId="338B1D72" w14:textId="77777777" w:rsidR="00773D25" w:rsidRDefault="00773D25" w:rsidP="007667B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Ajaz</w:t>
      </w:r>
      <w:proofErr w:type="spellEnd"/>
      <w:r>
        <w:rPr>
          <w:sz w:val="20"/>
          <w:szCs w:val="20"/>
        </w:rPr>
        <w:t xml:space="preserve"> A. Sheikh, M.D.</w:t>
      </w:r>
    </w:p>
    <w:p w14:paraId="7FE67B39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Leisha Osburn, MHA, MS, R. EEG/EP T., CLTM, CNIM, DABNM</w:t>
      </w:r>
    </w:p>
    <w:p w14:paraId="4BA7EFA0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Jie Zhang, R. EEG/EP T., CNIM, CLTM</w:t>
      </w:r>
    </w:p>
    <w:p w14:paraId="30E06BFD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Olga </w:t>
      </w:r>
      <w:proofErr w:type="spellStart"/>
      <w:r>
        <w:rPr>
          <w:sz w:val="20"/>
          <w:szCs w:val="20"/>
        </w:rPr>
        <w:t>Tarashenko</w:t>
      </w:r>
      <w:proofErr w:type="spellEnd"/>
      <w:r>
        <w:rPr>
          <w:sz w:val="20"/>
          <w:szCs w:val="20"/>
        </w:rPr>
        <w:t>, M.D., Ph.D.</w:t>
      </w:r>
    </w:p>
    <w:p w14:paraId="2BAD5E58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Amy Caccamo, R. EEG/EP T., CLTM</w:t>
      </w:r>
    </w:p>
    <w:p w14:paraId="6487615A" w14:textId="77777777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Stephanie Krouse, MS, CNIM</w:t>
      </w:r>
    </w:p>
    <w:p w14:paraId="5204D49F" w14:textId="5BC80AA9" w:rsidR="007667BD" w:rsidRPr="006B3941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Cheryl Plummer, R. EEG T., CLTM</w:t>
      </w:r>
      <w:r w:rsidR="007667BD">
        <w:rPr>
          <w:sz w:val="20"/>
          <w:szCs w:val="20"/>
        </w:rPr>
        <w:t xml:space="preserve"> </w:t>
      </w:r>
    </w:p>
    <w:p w14:paraId="1E5DBEDE" w14:textId="77777777" w:rsidR="007667BD" w:rsidRDefault="007667BD" w:rsidP="007667BD">
      <w:pPr>
        <w:rPr>
          <w:sz w:val="20"/>
          <w:szCs w:val="20"/>
        </w:rPr>
        <w:sectPr w:rsidR="007667BD" w:rsidSect="007667BD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0D6FFBBB" w14:textId="77777777" w:rsidR="007667BD" w:rsidRPr="006B3941" w:rsidRDefault="007667BD" w:rsidP="007667BD">
      <w:pPr>
        <w:rPr>
          <w:sz w:val="20"/>
          <w:szCs w:val="20"/>
        </w:rPr>
      </w:pPr>
    </w:p>
    <w:p w14:paraId="1C18E770" w14:textId="77777777" w:rsidR="007667BD" w:rsidRPr="006B3941" w:rsidRDefault="007667BD" w:rsidP="007667BD">
      <w:pPr>
        <w:rPr>
          <w:sz w:val="20"/>
          <w:szCs w:val="20"/>
          <w:u w:val="single"/>
        </w:rPr>
      </w:pPr>
      <w:r w:rsidRPr="006B3941">
        <w:rPr>
          <w:sz w:val="20"/>
          <w:szCs w:val="20"/>
          <w:u w:val="single"/>
        </w:rPr>
        <w:t>Public Members</w:t>
      </w:r>
    </w:p>
    <w:p w14:paraId="02737780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The Honorable Tony Coelho</w:t>
      </w:r>
    </w:p>
    <w:p w14:paraId="22BC2BBD" w14:textId="5576BB99" w:rsidR="007667BD" w:rsidRDefault="007667BD" w:rsidP="007667BD">
      <w:pPr>
        <w:rPr>
          <w:sz w:val="20"/>
          <w:szCs w:val="20"/>
        </w:rPr>
        <w:sectPr w:rsidR="007667BD" w:rsidSect="006B3941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  <w:r w:rsidRPr="006B3941">
        <w:rPr>
          <w:sz w:val="20"/>
          <w:szCs w:val="20"/>
        </w:rPr>
        <w:t>Joyce Bender, Be</w:t>
      </w:r>
      <w:r>
        <w:rPr>
          <w:sz w:val="20"/>
          <w:szCs w:val="20"/>
        </w:rPr>
        <w:t>nder Consulting</w:t>
      </w:r>
      <w:r>
        <w:rPr>
          <w:sz w:val="20"/>
          <w:szCs w:val="20"/>
        </w:rPr>
        <w:br/>
        <w:t xml:space="preserve">Dr. Wendy Howerter, </w:t>
      </w:r>
      <w:r w:rsidRPr="006B3941">
        <w:rPr>
          <w:sz w:val="20"/>
          <w:szCs w:val="20"/>
        </w:rPr>
        <w:t>Dean,</w:t>
      </w:r>
      <w:r>
        <w:rPr>
          <w:sz w:val="20"/>
          <w:szCs w:val="20"/>
        </w:rPr>
        <w:t xml:space="preserve"> Lincoln Land Community Colleg</w:t>
      </w:r>
      <w:r w:rsidR="00693A10">
        <w:rPr>
          <w:sz w:val="20"/>
          <w:szCs w:val="20"/>
        </w:rPr>
        <w:t>e</w:t>
      </w:r>
      <w:bookmarkStart w:id="0" w:name="_GoBack"/>
      <w:bookmarkEnd w:id="0"/>
    </w:p>
    <w:p w14:paraId="59A172A0" w14:textId="77777777" w:rsidR="007667BD" w:rsidRPr="006B3941" w:rsidRDefault="007667BD" w:rsidP="007667BD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L</w:t>
      </w:r>
      <w:r w:rsidRPr="006B3941">
        <w:rPr>
          <w:b/>
          <w:sz w:val="20"/>
          <w:szCs w:val="20"/>
        </w:rPr>
        <w:t>AB-EEG Chairmen</w:t>
      </w:r>
      <w:r w:rsidRPr="006B3941">
        <w:rPr>
          <w:b/>
          <w:sz w:val="20"/>
          <w:szCs w:val="20"/>
        </w:rPr>
        <w:br/>
      </w:r>
      <w:r w:rsidRPr="006B3941">
        <w:rPr>
          <w:sz w:val="20"/>
          <w:szCs w:val="20"/>
        </w:rPr>
        <w:t>Gregory G. Fischer, M.D.</w:t>
      </w:r>
    </w:p>
    <w:p w14:paraId="21B74CBA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Jon </w:t>
      </w:r>
      <w:proofErr w:type="spellStart"/>
      <w:r w:rsidRPr="006B3941">
        <w:rPr>
          <w:sz w:val="20"/>
          <w:szCs w:val="20"/>
        </w:rPr>
        <w:t>Tippin</w:t>
      </w:r>
      <w:proofErr w:type="spellEnd"/>
      <w:r w:rsidRPr="006B3941">
        <w:rPr>
          <w:sz w:val="20"/>
          <w:szCs w:val="20"/>
        </w:rPr>
        <w:t>, M.D.</w:t>
      </w:r>
    </w:p>
    <w:p w14:paraId="100744EE" w14:textId="0CF64C93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John </w:t>
      </w:r>
      <w:proofErr w:type="spellStart"/>
      <w:r>
        <w:rPr>
          <w:sz w:val="20"/>
          <w:szCs w:val="20"/>
        </w:rPr>
        <w:t>Kuratani</w:t>
      </w:r>
      <w:proofErr w:type="spellEnd"/>
      <w:r>
        <w:rPr>
          <w:sz w:val="20"/>
          <w:szCs w:val="20"/>
        </w:rPr>
        <w:t>, M.D.</w:t>
      </w:r>
    </w:p>
    <w:p w14:paraId="1750994C" w14:textId="159143ED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Gabriel U. Martz, M.D.</w:t>
      </w:r>
    </w:p>
    <w:p w14:paraId="01EC0B46" w14:textId="77777777" w:rsidR="007667BD" w:rsidRDefault="007667BD" w:rsidP="007667BD">
      <w:pPr>
        <w:rPr>
          <w:sz w:val="20"/>
          <w:szCs w:val="20"/>
        </w:rPr>
      </w:pPr>
    </w:p>
    <w:p w14:paraId="5779215E" w14:textId="77777777" w:rsidR="007667BD" w:rsidRPr="00461323" w:rsidRDefault="007667BD" w:rsidP="007667BD">
      <w:pPr>
        <w:rPr>
          <w:sz w:val="20"/>
          <w:szCs w:val="20"/>
          <w:u w:val="single"/>
        </w:rPr>
      </w:pPr>
      <w:r w:rsidRPr="00461323">
        <w:rPr>
          <w:sz w:val="20"/>
          <w:szCs w:val="20"/>
          <w:u w:val="single"/>
        </w:rPr>
        <w:t>LAB-EEG</w:t>
      </w:r>
      <w:r>
        <w:rPr>
          <w:sz w:val="20"/>
          <w:szCs w:val="20"/>
          <w:u w:val="single"/>
        </w:rPr>
        <w:t xml:space="preserve"> Board Members</w:t>
      </w:r>
    </w:p>
    <w:p w14:paraId="5D02020B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Amir Arain, M.D. </w:t>
      </w:r>
    </w:p>
    <w:p w14:paraId="31154A3F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David Burdette, M.D.</w:t>
      </w:r>
    </w:p>
    <w:p w14:paraId="18CE1C18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Judy Hayton, R. EEG/EP T.</w:t>
      </w:r>
      <w:r w:rsidRPr="006B3941">
        <w:rPr>
          <w:sz w:val="20"/>
          <w:szCs w:val="20"/>
        </w:rPr>
        <w:br/>
      </w:r>
      <w:r>
        <w:rPr>
          <w:sz w:val="20"/>
          <w:szCs w:val="20"/>
        </w:rPr>
        <w:t>Cormac O’Donovan, M.D.</w:t>
      </w:r>
    </w:p>
    <w:p w14:paraId="361889F4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Jane </w:t>
      </w:r>
      <w:proofErr w:type="spellStart"/>
      <w:r>
        <w:rPr>
          <w:sz w:val="20"/>
          <w:szCs w:val="20"/>
        </w:rPr>
        <w:t>Peasley</w:t>
      </w:r>
      <w:proofErr w:type="spellEnd"/>
      <w:r>
        <w:rPr>
          <w:sz w:val="20"/>
          <w:szCs w:val="20"/>
        </w:rPr>
        <w:t>, R. EEG T., RPSGT</w:t>
      </w:r>
    </w:p>
    <w:p w14:paraId="6671292F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Sandy Pollard, R. EEG/EP T., CNIM</w:t>
      </w:r>
    </w:p>
    <w:p w14:paraId="1E45DE39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Harsha Sindhu, PhD, R. EEG/EP T., CNIM, CLTM</w:t>
      </w:r>
    </w:p>
    <w:p w14:paraId="796AE4A1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Patricia Smith, R. EEG T. (Advisory)</w:t>
      </w:r>
    </w:p>
    <w:p w14:paraId="14D1EFF9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Lucy Sullivan, R. EEG T., CLTM (Advisory)</w:t>
      </w:r>
    </w:p>
    <w:p w14:paraId="54EFE41F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renda Terranova, R. EEG/EP T., CLTM</w:t>
      </w:r>
    </w:p>
    <w:p w14:paraId="120F49BD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Karen Thomas, R. EEG/EP T.</w:t>
      </w:r>
    </w:p>
    <w:p w14:paraId="6F8C8E48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Lois Wall, R. EEG/EP T., RPSGT</w:t>
      </w:r>
    </w:p>
    <w:p w14:paraId="7E3B49F4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Jie Zhang, R. EEG/EP T., CNIM, CLTM</w:t>
      </w:r>
    </w:p>
    <w:p w14:paraId="439101C3" w14:textId="7301BC6F" w:rsidR="007667BD" w:rsidRDefault="007667BD" w:rsidP="007667B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Thoru</w:t>
      </w:r>
      <w:proofErr w:type="spellEnd"/>
      <w:r>
        <w:rPr>
          <w:sz w:val="20"/>
          <w:szCs w:val="20"/>
        </w:rPr>
        <w:t xml:space="preserve"> Yamada, M.D.</w:t>
      </w:r>
    </w:p>
    <w:p w14:paraId="24A6D308" w14:textId="2D79D59A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Teresa Long-Henson, R. EEG T., CLTM</w:t>
      </w:r>
    </w:p>
    <w:p w14:paraId="36042DE4" w14:textId="30CC8C8B" w:rsidR="00773D25" w:rsidRDefault="00773D25" w:rsidP="007667B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Fumisuke</w:t>
      </w:r>
      <w:proofErr w:type="spellEnd"/>
      <w:r>
        <w:rPr>
          <w:sz w:val="20"/>
          <w:szCs w:val="20"/>
        </w:rPr>
        <w:t xml:space="preserve"> Matsuo, M.D.</w:t>
      </w:r>
    </w:p>
    <w:p w14:paraId="32387BCD" w14:textId="1FDB80EF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Evan </w:t>
      </w:r>
      <w:proofErr w:type="spellStart"/>
      <w:r>
        <w:rPr>
          <w:sz w:val="20"/>
          <w:szCs w:val="20"/>
        </w:rPr>
        <w:t>Sandok</w:t>
      </w:r>
      <w:proofErr w:type="spellEnd"/>
      <w:r>
        <w:rPr>
          <w:sz w:val="20"/>
          <w:szCs w:val="20"/>
        </w:rPr>
        <w:t>, M.D.</w:t>
      </w:r>
    </w:p>
    <w:p w14:paraId="42EE1EAD" w14:textId="7E3756AC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C. Robert Patterson, R. EEG T.</w:t>
      </w:r>
    </w:p>
    <w:p w14:paraId="2C050F8E" w14:textId="2AC87E6E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Evan </w:t>
      </w:r>
      <w:proofErr w:type="spellStart"/>
      <w:r>
        <w:rPr>
          <w:sz w:val="20"/>
          <w:szCs w:val="20"/>
        </w:rPr>
        <w:t>Sandok</w:t>
      </w:r>
      <w:proofErr w:type="spellEnd"/>
      <w:r>
        <w:rPr>
          <w:sz w:val="20"/>
          <w:szCs w:val="20"/>
        </w:rPr>
        <w:t>, M.D.</w:t>
      </w:r>
    </w:p>
    <w:p w14:paraId="5E57A971" w14:textId="27C864AC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Venkatesh Nagaraddi, M.D.</w:t>
      </w:r>
    </w:p>
    <w:p w14:paraId="4DCAD201" w14:textId="4002B500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Vishwanath </w:t>
      </w:r>
      <w:proofErr w:type="spellStart"/>
      <w:r>
        <w:rPr>
          <w:sz w:val="20"/>
          <w:szCs w:val="20"/>
        </w:rPr>
        <w:t>Sagi</w:t>
      </w:r>
      <w:proofErr w:type="spellEnd"/>
      <w:r>
        <w:rPr>
          <w:sz w:val="20"/>
          <w:szCs w:val="20"/>
        </w:rPr>
        <w:t>, M.B.B.S.</w:t>
      </w:r>
    </w:p>
    <w:p w14:paraId="42E6966B" w14:textId="253FA45D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Liana Rusu, R. EEG T., CLTM</w:t>
      </w:r>
    </w:p>
    <w:p w14:paraId="3FBC9232" w14:textId="65B731E9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Phillip Pearl, M.D.</w:t>
      </w:r>
    </w:p>
    <w:p w14:paraId="6B2AB870" w14:textId="268DF7CE" w:rsidR="00773D25" w:rsidRDefault="00773D25" w:rsidP="007667BD">
      <w:pPr>
        <w:rPr>
          <w:sz w:val="20"/>
          <w:szCs w:val="20"/>
        </w:rPr>
      </w:pPr>
      <w:r>
        <w:rPr>
          <w:sz w:val="20"/>
          <w:szCs w:val="20"/>
        </w:rPr>
        <w:t>Tabitha Althoff, MBA, R. EEG T.</w:t>
      </w:r>
    </w:p>
    <w:p w14:paraId="37027340" w14:textId="132143EB" w:rsidR="00773D25" w:rsidRPr="006B3941" w:rsidRDefault="00773D25" w:rsidP="007667BD">
      <w:pPr>
        <w:rPr>
          <w:sz w:val="20"/>
          <w:szCs w:val="20"/>
        </w:rPr>
      </w:pPr>
    </w:p>
    <w:p w14:paraId="2CFD73E0" w14:textId="77777777" w:rsidR="007667BD" w:rsidRPr="006B3941" w:rsidRDefault="007667BD" w:rsidP="007667BD">
      <w:pPr>
        <w:rPr>
          <w:sz w:val="20"/>
          <w:szCs w:val="20"/>
        </w:rPr>
      </w:pPr>
    </w:p>
    <w:p w14:paraId="125330A5" w14:textId="77777777" w:rsidR="007667BD" w:rsidRDefault="007667BD" w:rsidP="007667BD">
      <w:pPr>
        <w:rPr>
          <w:b/>
          <w:sz w:val="20"/>
          <w:szCs w:val="20"/>
        </w:rPr>
      </w:pPr>
    </w:p>
    <w:p w14:paraId="1C7DDC5F" w14:textId="77777777" w:rsidR="007667BD" w:rsidRPr="00461323" w:rsidRDefault="007667BD" w:rsidP="007667BD">
      <w:pPr>
        <w:rPr>
          <w:sz w:val="20"/>
          <w:szCs w:val="20"/>
        </w:rPr>
      </w:pPr>
      <w:r w:rsidRPr="006B3941">
        <w:rPr>
          <w:b/>
          <w:sz w:val="20"/>
          <w:szCs w:val="20"/>
        </w:rPr>
        <w:t>LAB-NIOM Chairman</w:t>
      </w:r>
    </w:p>
    <w:p w14:paraId="237BE55B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Aatif M. Husain, M.D.</w:t>
      </w:r>
    </w:p>
    <w:p w14:paraId="631A9A6A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Marc Nuwer, M.D., PhD</w:t>
      </w:r>
    </w:p>
    <w:p w14:paraId="0EA2C3DB" w14:textId="77777777" w:rsidR="007667BD" w:rsidRDefault="007667BD" w:rsidP="007667BD">
      <w:pPr>
        <w:rPr>
          <w:sz w:val="20"/>
          <w:szCs w:val="20"/>
          <w:u w:val="single"/>
        </w:rPr>
      </w:pPr>
    </w:p>
    <w:p w14:paraId="154058E4" w14:textId="77777777" w:rsidR="007667BD" w:rsidRPr="00461323" w:rsidRDefault="007667BD" w:rsidP="007667BD">
      <w:pPr>
        <w:rPr>
          <w:sz w:val="20"/>
          <w:szCs w:val="20"/>
          <w:u w:val="single"/>
        </w:rPr>
      </w:pPr>
      <w:r w:rsidRPr="00461323">
        <w:rPr>
          <w:sz w:val="20"/>
          <w:szCs w:val="20"/>
          <w:u w:val="single"/>
        </w:rPr>
        <w:t>LAB-NIOM</w:t>
      </w:r>
      <w:r>
        <w:rPr>
          <w:sz w:val="20"/>
          <w:szCs w:val="20"/>
          <w:u w:val="single"/>
        </w:rPr>
        <w:t xml:space="preserve"> Board Members</w:t>
      </w:r>
    </w:p>
    <w:p w14:paraId="609EDC5F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Brenda</w:t>
      </w:r>
      <w:r>
        <w:rPr>
          <w:sz w:val="20"/>
          <w:szCs w:val="20"/>
        </w:rPr>
        <w:t xml:space="preserve"> Craig</w:t>
      </w:r>
      <w:r w:rsidRPr="006B3941">
        <w:rPr>
          <w:sz w:val="20"/>
          <w:szCs w:val="20"/>
        </w:rPr>
        <w:t>, R. EEG/EP T., CNIM</w:t>
      </w:r>
    </w:p>
    <w:p w14:paraId="49791588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ichard Bravo, R. EP T., CNIM</w:t>
      </w:r>
    </w:p>
    <w:p w14:paraId="453BE742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Ronald Emerson, M.D.</w:t>
      </w:r>
    </w:p>
    <w:p w14:paraId="2623BB8D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Adam Kornegay, R. EP T., CNIM</w:t>
      </w:r>
    </w:p>
    <w:p w14:paraId="43DECB44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aime Lopez, M.D.</w:t>
      </w:r>
    </w:p>
    <w:p w14:paraId="198C2260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Marjorie Tucker, R. EEG/EP T., CNIM, CLTM, RNCST</w:t>
      </w:r>
    </w:p>
    <w:p w14:paraId="300F8A94" w14:textId="77777777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Gloria Galloway, M.D.</w:t>
      </w:r>
    </w:p>
    <w:p w14:paraId="5F44111A" w14:textId="76B9C598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 xml:space="preserve">Emily Kale, R. EP T., </w:t>
      </w:r>
      <w:proofErr w:type="spellStart"/>
      <w:r>
        <w:rPr>
          <w:sz w:val="20"/>
          <w:szCs w:val="20"/>
        </w:rPr>
        <w:t>CNIM</w:t>
      </w:r>
      <w:r w:rsidR="00040338">
        <w:rPr>
          <w:sz w:val="20"/>
          <w:szCs w:val="20"/>
        </w:rPr>
        <w:t>Brian</w:t>
      </w:r>
      <w:proofErr w:type="spellEnd"/>
      <w:r w:rsidR="00040338">
        <w:rPr>
          <w:sz w:val="20"/>
          <w:szCs w:val="20"/>
        </w:rPr>
        <w:t xml:space="preserve"> Bush, MBA&lt; CNIM</w:t>
      </w:r>
    </w:p>
    <w:p w14:paraId="4FDE587F" w14:textId="6E18FB27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Stephanie Jordan, R. EEG/EP T., CNIM, CLTM</w:t>
      </w:r>
    </w:p>
    <w:p w14:paraId="4F6809C4" w14:textId="0C13ADFE" w:rsidR="00040338" w:rsidRDefault="00040338" w:rsidP="007667B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Peg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ra</w:t>
      </w:r>
      <w:proofErr w:type="spellEnd"/>
      <w:r>
        <w:rPr>
          <w:sz w:val="20"/>
          <w:szCs w:val="20"/>
        </w:rPr>
        <w:t>, M.D.</w:t>
      </w:r>
    </w:p>
    <w:p w14:paraId="5150FB45" w14:textId="77777777" w:rsidR="007667BD" w:rsidRDefault="007667BD" w:rsidP="007667BD">
      <w:pPr>
        <w:rPr>
          <w:sz w:val="20"/>
          <w:szCs w:val="20"/>
        </w:rPr>
      </w:pPr>
    </w:p>
    <w:p w14:paraId="2AC46454" w14:textId="77777777" w:rsidR="007667BD" w:rsidRDefault="007667BD" w:rsidP="007667BD">
      <w:pPr>
        <w:rPr>
          <w:sz w:val="20"/>
          <w:szCs w:val="20"/>
        </w:rPr>
      </w:pPr>
    </w:p>
    <w:p w14:paraId="1E083D46" w14:textId="77777777" w:rsidR="00040338" w:rsidRDefault="00040338" w:rsidP="007667BD">
      <w:pPr>
        <w:rPr>
          <w:b/>
          <w:sz w:val="20"/>
          <w:szCs w:val="20"/>
        </w:rPr>
      </w:pPr>
    </w:p>
    <w:p w14:paraId="11F4B72B" w14:textId="77777777" w:rsidR="00040338" w:rsidRDefault="00040338" w:rsidP="007667BD">
      <w:pPr>
        <w:rPr>
          <w:b/>
          <w:sz w:val="20"/>
          <w:szCs w:val="20"/>
        </w:rPr>
      </w:pPr>
    </w:p>
    <w:p w14:paraId="18EF2C28" w14:textId="15FDE4C1" w:rsidR="00040338" w:rsidRDefault="00040338" w:rsidP="007667BD">
      <w:pPr>
        <w:rPr>
          <w:b/>
          <w:sz w:val="20"/>
          <w:szCs w:val="20"/>
        </w:rPr>
      </w:pPr>
    </w:p>
    <w:p w14:paraId="483D6CFF" w14:textId="77777777" w:rsidR="00040338" w:rsidRDefault="00040338" w:rsidP="007667BD">
      <w:pPr>
        <w:rPr>
          <w:b/>
          <w:sz w:val="20"/>
          <w:szCs w:val="20"/>
        </w:rPr>
      </w:pPr>
    </w:p>
    <w:p w14:paraId="35ED6D58" w14:textId="77777777" w:rsidR="00040338" w:rsidRDefault="00040338" w:rsidP="007667BD">
      <w:pPr>
        <w:rPr>
          <w:b/>
          <w:sz w:val="20"/>
          <w:szCs w:val="20"/>
        </w:rPr>
      </w:pPr>
    </w:p>
    <w:p w14:paraId="4B49B153" w14:textId="2A7DC4A3" w:rsidR="007667BD" w:rsidRPr="006B3941" w:rsidRDefault="007667BD" w:rsidP="007667BD">
      <w:pPr>
        <w:rPr>
          <w:b/>
          <w:sz w:val="20"/>
          <w:szCs w:val="20"/>
        </w:rPr>
      </w:pPr>
      <w:r w:rsidRPr="006B3941">
        <w:rPr>
          <w:b/>
          <w:sz w:val="20"/>
          <w:szCs w:val="20"/>
        </w:rPr>
        <w:lastRenderedPageBreak/>
        <w:t>LAB-LTM Chairman</w:t>
      </w:r>
    </w:p>
    <w:p w14:paraId="65248994" w14:textId="7088916C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Stephan </w:t>
      </w:r>
      <w:proofErr w:type="spellStart"/>
      <w:r w:rsidRPr="006B3941">
        <w:rPr>
          <w:sz w:val="20"/>
          <w:szCs w:val="20"/>
        </w:rPr>
        <w:t>Schuele</w:t>
      </w:r>
      <w:proofErr w:type="spellEnd"/>
      <w:r w:rsidRPr="006B3941">
        <w:rPr>
          <w:sz w:val="20"/>
          <w:szCs w:val="20"/>
        </w:rPr>
        <w:t>, M.D.</w:t>
      </w:r>
    </w:p>
    <w:p w14:paraId="423FCEE0" w14:textId="74246B9B" w:rsidR="00040338" w:rsidRPr="006B3941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Saurabh Sinha, M.D., Ph.D.</w:t>
      </w:r>
    </w:p>
    <w:p w14:paraId="45BED718" w14:textId="77777777" w:rsidR="007667BD" w:rsidRDefault="007667BD" w:rsidP="007667BD">
      <w:pPr>
        <w:rPr>
          <w:sz w:val="20"/>
          <w:szCs w:val="20"/>
        </w:rPr>
      </w:pPr>
    </w:p>
    <w:p w14:paraId="454E95E0" w14:textId="77777777" w:rsidR="007667BD" w:rsidRPr="0016510A" w:rsidRDefault="007667BD" w:rsidP="007667BD">
      <w:pPr>
        <w:rPr>
          <w:sz w:val="20"/>
          <w:szCs w:val="20"/>
          <w:u w:val="single"/>
        </w:rPr>
      </w:pPr>
      <w:r w:rsidRPr="00461323">
        <w:rPr>
          <w:sz w:val="20"/>
          <w:szCs w:val="20"/>
          <w:u w:val="single"/>
        </w:rPr>
        <w:t>LAB-LTM</w:t>
      </w:r>
      <w:r>
        <w:rPr>
          <w:sz w:val="20"/>
          <w:szCs w:val="20"/>
          <w:u w:val="single"/>
        </w:rPr>
        <w:t xml:space="preserve"> Board Members</w:t>
      </w:r>
    </w:p>
    <w:p w14:paraId="72D88A43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awrence Hirsch, M.D.</w:t>
      </w:r>
    </w:p>
    <w:p w14:paraId="783D2F03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Suzette LaRoche, M.D.</w:t>
      </w:r>
    </w:p>
    <w:p w14:paraId="5E417DE6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Tobias </w:t>
      </w:r>
      <w:proofErr w:type="spellStart"/>
      <w:r w:rsidRPr="006B3941">
        <w:rPr>
          <w:sz w:val="20"/>
          <w:szCs w:val="20"/>
        </w:rPr>
        <w:t>Loddenkemper</w:t>
      </w:r>
      <w:proofErr w:type="spellEnd"/>
      <w:r w:rsidRPr="006B3941">
        <w:rPr>
          <w:sz w:val="20"/>
          <w:szCs w:val="20"/>
        </w:rPr>
        <w:t>, M.D.</w:t>
      </w:r>
    </w:p>
    <w:p w14:paraId="1187CB7B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Sherry Nehamkin, R. EEG/EP T., CNIM, CLTM</w:t>
      </w:r>
    </w:p>
    <w:p w14:paraId="2195E8E1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Jerry Shih, M.D.</w:t>
      </w:r>
    </w:p>
    <w:p w14:paraId="0F13C640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Liberty Simmons, R. EEG T., CNIM, CLTM</w:t>
      </w:r>
    </w:p>
    <w:p w14:paraId="04A935CF" w14:textId="77777777" w:rsidR="007667BD" w:rsidRPr="006B3941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Anita Schneider, R. EEG/EP T., CNIM, CLTM</w:t>
      </w:r>
    </w:p>
    <w:p w14:paraId="6A81EE49" w14:textId="77777777" w:rsidR="007667BD" w:rsidRPr="006B3941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>Mary Spalding, R. EEG/EP T., CLTM</w:t>
      </w:r>
    </w:p>
    <w:p w14:paraId="159F472E" w14:textId="77777777" w:rsidR="007667BD" w:rsidRDefault="007667BD" w:rsidP="007667BD">
      <w:pPr>
        <w:rPr>
          <w:sz w:val="20"/>
          <w:szCs w:val="20"/>
        </w:rPr>
      </w:pPr>
      <w:r w:rsidRPr="006B3941">
        <w:rPr>
          <w:sz w:val="20"/>
          <w:szCs w:val="20"/>
        </w:rPr>
        <w:t xml:space="preserve">Lisa Tapsell, R. </w:t>
      </w:r>
      <w:r>
        <w:rPr>
          <w:sz w:val="20"/>
          <w:szCs w:val="20"/>
        </w:rPr>
        <w:t>EEG T., CLTM</w:t>
      </w:r>
    </w:p>
    <w:p w14:paraId="752114BF" w14:textId="274363DE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Lucy Sullivan, R. EEG T., CLTM</w:t>
      </w:r>
    </w:p>
    <w:p w14:paraId="1A7A6F54" w14:textId="6CEA5739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Patricia Trudeau, R. EEG T., CLTM</w:t>
      </w:r>
    </w:p>
    <w:p w14:paraId="660DA528" w14:textId="38B958E1" w:rsidR="007667BD" w:rsidRDefault="007667BD" w:rsidP="007667BD">
      <w:pPr>
        <w:rPr>
          <w:sz w:val="20"/>
          <w:szCs w:val="20"/>
        </w:rPr>
      </w:pPr>
      <w:r>
        <w:rPr>
          <w:sz w:val="20"/>
          <w:szCs w:val="20"/>
        </w:rPr>
        <w:t>Kirsten Yelvington, R. EEG T., CLTM</w:t>
      </w:r>
    </w:p>
    <w:p w14:paraId="43545998" w14:textId="77777777" w:rsidR="00040338" w:rsidRDefault="00040338" w:rsidP="00040338">
      <w:pPr>
        <w:rPr>
          <w:sz w:val="20"/>
          <w:szCs w:val="20"/>
        </w:rPr>
      </w:pPr>
      <w:r>
        <w:rPr>
          <w:sz w:val="20"/>
          <w:szCs w:val="20"/>
        </w:rPr>
        <w:t>Paul Garcia, M.D.</w:t>
      </w:r>
    </w:p>
    <w:p w14:paraId="399389A7" w14:textId="03599A40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Cornelia Drees, M.D.</w:t>
      </w:r>
    </w:p>
    <w:p w14:paraId="6A9A7486" w14:textId="5C5C6FD6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Vicki Exaton, R. EEG/EP T., CLTM</w:t>
      </w:r>
    </w:p>
    <w:p w14:paraId="613B5821" w14:textId="1F7F4DD0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Andrea Hakimi, D.O.</w:t>
      </w:r>
    </w:p>
    <w:p w14:paraId="423C5265" w14:textId="4D2CCFE1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Sarah Schmitt, M.D.</w:t>
      </w:r>
    </w:p>
    <w:p w14:paraId="51D4C6B6" w14:textId="77777777" w:rsidR="00040338" w:rsidRDefault="00040338" w:rsidP="00040338">
      <w:pPr>
        <w:rPr>
          <w:sz w:val="20"/>
          <w:szCs w:val="20"/>
        </w:rPr>
      </w:pPr>
      <w:r>
        <w:rPr>
          <w:sz w:val="20"/>
          <w:szCs w:val="20"/>
        </w:rPr>
        <w:t>Erik Padilla, MBA, R. EEG/EP T., CNIM, CLTM</w:t>
      </w:r>
    </w:p>
    <w:p w14:paraId="5190BD41" w14:textId="7F434462" w:rsidR="00040338" w:rsidRDefault="00040338" w:rsidP="007667BD">
      <w:pPr>
        <w:rPr>
          <w:sz w:val="20"/>
          <w:szCs w:val="20"/>
        </w:rPr>
      </w:pPr>
      <w:r>
        <w:rPr>
          <w:sz w:val="20"/>
          <w:szCs w:val="20"/>
        </w:rPr>
        <w:t>Maureen Corcoran Donnelly, R. EEG T., CLTM</w:t>
      </w:r>
    </w:p>
    <w:p w14:paraId="4A561C91" w14:textId="77777777" w:rsidR="00040338" w:rsidRPr="007667BD" w:rsidRDefault="00040338" w:rsidP="007667BD">
      <w:pPr>
        <w:rPr>
          <w:sz w:val="20"/>
          <w:szCs w:val="20"/>
        </w:rPr>
      </w:pPr>
    </w:p>
    <w:p w14:paraId="0EE96C64" w14:textId="77777777" w:rsidR="00443108" w:rsidRDefault="00443108"/>
    <w:sectPr w:rsidR="004431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MwMDExNgYyjZV0lIJTi4sz8/NACoxrAY55hNssAAAA"/>
  </w:docVars>
  <w:rsids>
    <w:rsidRoot w:val="007667BD"/>
    <w:rsid w:val="00040338"/>
    <w:rsid w:val="00174B6B"/>
    <w:rsid w:val="00443108"/>
    <w:rsid w:val="00693A10"/>
    <w:rsid w:val="007667BD"/>
    <w:rsid w:val="00773D25"/>
    <w:rsid w:val="0097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75F49"/>
  <w15:chartTrackingRefBased/>
  <w15:docId w15:val="{5D64FE0B-1BDC-4A94-9854-46F05ABF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7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898</Words>
  <Characters>512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</dc:creator>
  <cp:keywords/>
  <dc:description/>
  <cp:lastModifiedBy>Janice Walbert</cp:lastModifiedBy>
  <cp:revision>4</cp:revision>
  <dcterms:created xsi:type="dcterms:W3CDTF">2019-03-19T16:21:00Z</dcterms:created>
  <dcterms:modified xsi:type="dcterms:W3CDTF">2020-02-18T21:19:00Z</dcterms:modified>
</cp:coreProperties>
</file>